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FA983" w14:textId="77777777" w:rsidR="009F0653" w:rsidRDefault="009F0653" w:rsidP="009F0653">
      <w:pPr>
        <w:pStyle w:val="NormalWeb"/>
      </w:pPr>
      <w:r>
        <w:t>I considered these apps for my website:</w:t>
      </w:r>
    </w:p>
    <w:p w14:paraId="1066DA23" w14:textId="77777777" w:rsidR="009F0653" w:rsidRDefault="009F0653" w:rsidP="009F0653">
      <w:pPr>
        <w:pStyle w:val="NormalWeb"/>
        <w:numPr>
          <w:ilvl w:val="0"/>
          <w:numId w:val="2"/>
        </w:numPr>
      </w:pPr>
      <w:r>
        <w:t>Home Page (To introduce my site and give some information to clients)</w:t>
      </w:r>
    </w:p>
    <w:p w14:paraId="54CB387F" w14:textId="77777777" w:rsidR="009F0653" w:rsidRDefault="009F0653" w:rsidP="009F0653">
      <w:pPr>
        <w:pStyle w:val="NormalWeb"/>
        <w:numPr>
          <w:ilvl w:val="0"/>
          <w:numId w:val="2"/>
        </w:numPr>
      </w:pPr>
      <w:r>
        <w:t>About us (To speak about us)</w:t>
      </w:r>
    </w:p>
    <w:p w14:paraId="13433A6E" w14:textId="77777777" w:rsidR="009F0653" w:rsidRDefault="009F0653" w:rsidP="009F0653">
      <w:pPr>
        <w:pStyle w:val="NormalWeb"/>
        <w:numPr>
          <w:ilvl w:val="0"/>
          <w:numId w:val="2"/>
        </w:numPr>
      </w:pPr>
      <w:r>
        <w:t>Contact us (To Contact unregister users to us)</w:t>
      </w:r>
    </w:p>
    <w:p w14:paraId="15253CB8" w14:textId="77777777" w:rsidR="009F0653" w:rsidRDefault="009F0653" w:rsidP="009F0653">
      <w:pPr>
        <w:pStyle w:val="NormalWeb"/>
        <w:numPr>
          <w:ilvl w:val="0"/>
          <w:numId w:val="2"/>
        </w:numPr>
      </w:pPr>
      <w:r>
        <w:t>Blog (to write some scientist article about how to write resume, how to find job and ets.)</w:t>
      </w:r>
    </w:p>
    <w:p w14:paraId="50971F82" w14:textId="77777777" w:rsidR="009F0653" w:rsidRDefault="009F0653" w:rsidP="009F0653">
      <w:pPr>
        <w:pStyle w:val="NormalWeb"/>
        <w:numPr>
          <w:ilvl w:val="0"/>
          <w:numId w:val="2"/>
        </w:numPr>
      </w:pPr>
      <w:r w:rsidRPr="00F1707A">
        <w:t xml:space="preserve">Login </w:t>
      </w:r>
      <w:r>
        <w:t xml:space="preserve">and </w:t>
      </w:r>
      <w:r w:rsidRPr="00F1707A">
        <w:t>Registration</w:t>
      </w:r>
      <w:r>
        <w:t xml:space="preserve"> (to register or login user)</w:t>
      </w:r>
    </w:p>
    <w:p w14:paraId="50A08EB3" w14:textId="794FA19B" w:rsidR="009F0653" w:rsidRPr="009A554C" w:rsidRDefault="009F0653" w:rsidP="009F0653">
      <w:pPr>
        <w:pStyle w:val="NormalWeb"/>
        <w:numPr>
          <w:ilvl w:val="0"/>
          <w:numId w:val="2"/>
        </w:numPr>
        <w:rPr>
          <w:highlight w:val="yellow"/>
        </w:rPr>
      </w:pPr>
      <w:r w:rsidRPr="009A554C">
        <w:rPr>
          <w:highlight w:val="yellow"/>
        </w:rPr>
        <w:t>Job Application Form (to take some information from client and base them</w:t>
      </w:r>
      <w:r w:rsidR="000F3673">
        <w:rPr>
          <w:highlight w:val="yellow"/>
        </w:rPr>
        <w:t>,</w:t>
      </w:r>
      <w:r w:rsidRPr="009A554C">
        <w:rPr>
          <w:highlight w:val="yellow"/>
        </w:rPr>
        <w:t xml:space="preserve"> look for jobs)</w:t>
      </w:r>
      <w:r w:rsidR="009F36DE">
        <w:rPr>
          <w:highlight w:val="yellow"/>
        </w:rPr>
        <w:t xml:space="preserve"> (Start 18/11/24)</w:t>
      </w:r>
    </w:p>
    <w:p w14:paraId="3A8F4604" w14:textId="77777777" w:rsidR="009F0653" w:rsidRDefault="009F0653" w:rsidP="009F0653">
      <w:pPr>
        <w:pStyle w:val="NormalWeb"/>
        <w:numPr>
          <w:ilvl w:val="0"/>
          <w:numId w:val="2"/>
        </w:numPr>
      </w:pPr>
      <w:r w:rsidRPr="00F1707A">
        <w:t>Creating a user profile environment</w:t>
      </w:r>
      <w:r>
        <w:t xml:space="preserve"> (an environment for user to view history of job applied and send ticket to admin for any issue)</w:t>
      </w:r>
    </w:p>
    <w:p w14:paraId="257DCAE4" w14:textId="7BDDDCBE" w:rsidR="009F0653" w:rsidRDefault="009F0653" w:rsidP="009F0653">
      <w:pPr>
        <w:pStyle w:val="NormalWeb"/>
        <w:numPr>
          <w:ilvl w:val="0"/>
          <w:numId w:val="2"/>
        </w:numPr>
      </w:pPr>
      <w:r w:rsidRPr="00F1707A">
        <w:t>Payment and Subscription Management</w:t>
      </w:r>
      <w:r>
        <w:t xml:space="preserve"> (To take money from user and start finding job)</w:t>
      </w:r>
    </w:p>
    <w:p w14:paraId="01D53EB7" w14:textId="4D3758EE" w:rsidR="00D402DA" w:rsidRDefault="00D402DA" w:rsidP="009F0653">
      <w:pPr>
        <w:pStyle w:val="NormalWeb"/>
        <w:numPr>
          <w:ilvl w:val="0"/>
          <w:numId w:val="2"/>
        </w:numPr>
      </w:pPr>
      <w:r>
        <w:t>Customer Service page</w:t>
      </w:r>
    </w:p>
    <w:p w14:paraId="4B179079" w14:textId="074DF189" w:rsidR="00D402DA" w:rsidRDefault="00D402DA" w:rsidP="00D402DA">
      <w:pPr>
        <w:pStyle w:val="NormalWeb"/>
        <w:numPr>
          <w:ilvl w:val="0"/>
          <w:numId w:val="2"/>
        </w:numPr>
      </w:pPr>
      <w:r>
        <w:t>Admin Page</w:t>
      </w:r>
    </w:p>
    <w:p w14:paraId="65DD5296" w14:textId="7B51C752" w:rsidR="009F0653" w:rsidRDefault="009F0653" w:rsidP="009F0653">
      <w:pPr>
        <w:pStyle w:val="NormalWeb"/>
        <w:numPr>
          <w:ilvl w:val="0"/>
          <w:numId w:val="2"/>
        </w:numPr>
      </w:pPr>
      <w:r>
        <w:t xml:space="preserve">Robot (to take information about user from </w:t>
      </w:r>
      <w:r w:rsidR="00D402DA">
        <w:t>Kafka</w:t>
      </w:r>
      <w:r>
        <w:t xml:space="preserve"> and lunch finding job)</w:t>
      </w:r>
    </w:p>
    <w:p w14:paraId="76B62273" w14:textId="5469F7C5" w:rsidR="009F0653" w:rsidRDefault="009F0653" w:rsidP="009F0653">
      <w:pPr>
        <w:pStyle w:val="NormalWeb"/>
        <w:numPr>
          <w:ilvl w:val="0"/>
          <w:numId w:val="2"/>
        </w:numPr>
      </w:pPr>
      <w:r>
        <w:t xml:space="preserve">Terms and Conditions </w:t>
      </w:r>
      <w:r w:rsidR="00D402DA">
        <w:t>(To</w:t>
      </w:r>
      <w:r>
        <w:t xml:space="preserve"> aware user about sites legal)</w:t>
      </w:r>
    </w:p>
    <w:p w14:paraId="27DEC38F" w14:textId="77777777" w:rsidR="009F0653" w:rsidRDefault="009F0653" w:rsidP="006553F6"/>
    <w:p w14:paraId="74947204" w14:textId="77777777" w:rsidR="006553F6" w:rsidRDefault="006553F6" w:rsidP="006553F6"/>
    <w:p w14:paraId="7DE70AD8" w14:textId="77777777" w:rsidR="006553F6" w:rsidRDefault="006553F6" w:rsidP="006553F6">
      <w:pPr>
        <w:pStyle w:val="ListParagraph"/>
        <w:numPr>
          <w:ilvl w:val="0"/>
          <w:numId w:val="1"/>
        </w:numPr>
      </w:pPr>
      <w:r>
        <w:t>**User Journey and Registration**: Will users need to register and log in? Will there be any verification (e.g., email or phone)?</w:t>
      </w:r>
    </w:p>
    <w:p w14:paraId="2398095D" w14:textId="77777777" w:rsidR="006553F6" w:rsidRDefault="006553F6" w:rsidP="006553F6">
      <w:pPr>
        <w:pStyle w:val="ListParagraph"/>
      </w:pPr>
      <w:r>
        <w:t xml:space="preserve">Answer: Yes, on website, I want to define a place to login or register new user with good design and save user information include IP and Location base IP in database </w:t>
      </w:r>
    </w:p>
    <w:p w14:paraId="1AAC093B" w14:textId="77777777" w:rsidR="006553F6" w:rsidRDefault="006553F6" w:rsidP="006553F6">
      <w:r>
        <w:t xml:space="preserve">  </w:t>
      </w:r>
    </w:p>
    <w:p w14:paraId="54EAEB1B" w14:textId="77777777" w:rsidR="006553F6" w:rsidRDefault="006553F6" w:rsidP="006553F6">
      <w:pPr>
        <w:pStyle w:val="ListParagraph"/>
        <w:numPr>
          <w:ilvl w:val="0"/>
          <w:numId w:val="1"/>
        </w:numPr>
      </w:pPr>
      <w:r>
        <w:t>**Job Preferences**: What kind of job details and preferences will users provide? For instance, job title, location, preferred companies, or specific keywords?</w:t>
      </w:r>
    </w:p>
    <w:p w14:paraId="534A605F" w14:textId="77777777" w:rsidR="006553F6" w:rsidRDefault="006553F6" w:rsidP="006553F6">
      <w:pPr>
        <w:pStyle w:val="ListParagraph"/>
      </w:pPr>
      <w:r>
        <w:t>Answer: After login or register and verifiy, I wanna make a form to ask user about title of job for search, what location, inter specific keywords and take the user name and password of LinkedIn user …</w:t>
      </w:r>
    </w:p>
    <w:p w14:paraId="675FF620" w14:textId="77777777" w:rsidR="006553F6" w:rsidRDefault="006553F6" w:rsidP="006553F6"/>
    <w:p w14:paraId="67720CC1" w14:textId="77777777" w:rsidR="006553F6" w:rsidRDefault="006553F6" w:rsidP="006553F6">
      <w:pPr>
        <w:pStyle w:val="ListParagraph"/>
        <w:numPr>
          <w:ilvl w:val="0"/>
          <w:numId w:val="1"/>
        </w:numPr>
      </w:pPr>
      <w:r>
        <w:t>**Automation on LinkedIn**: Will the robot only apply to jobs, or will it also make other profile adjustments or networking actions on behalf of the user?</w:t>
      </w:r>
    </w:p>
    <w:p w14:paraId="1D602DDE" w14:textId="77777777" w:rsidR="006553F6" w:rsidRDefault="006553F6" w:rsidP="006553F6">
      <w:pPr>
        <w:pStyle w:val="ListParagraph"/>
      </w:pPr>
      <w:r>
        <w:t>Answer: robot will only apply the job base information on question 2</w:t>
      </w:r>
    </w:p>
    <w:p w14:paraId="0DCC6AC1" w14:textId="77777777" w:rsidR="006553F6" w:rsidRDefault="006553F6" w:rsidP="006553F6">
      <w:pPr>
        <w:pStyle w:val="ListParagraph"/>
      </w:pPr>
    </w:p>
    <w:p w14:paraId="76281E10" w14:textId="77777777" w:rsidR="006553F6" w:rsidRDefault="006553F6" w:rsidP="006553F6"/>
    <w:p w14:paraId="7C16559A" w14:textId="77777777" w:rsidR="006553F6" w:rsidRDefault="006553F6" w:rsidP="006553F6">
      <w:pPr>
        <w:pStyle w:val="ListParagraph"/>
        <w:numPr>
          <w:ilvl w:val="0"/>
          <w:numId w:val="1"/>
        </w:numPr>
      </w:pPr>
      <w:r>
        <w:t xml:space="preserve">**Application Process**: Does the robot have specific steps for each application (e.g., resume upload, cover letter customization, additional questions)? </w:t>
      </w:r>
    </w:p>
    <w:p w14:paraId="7FDEF6A5" w14:textId="77777777" w:rsidR="006553F6" w:rsidRDefault="006553F6" w:rsidP="006553F6">
      <w:pPr>
        <w:pStyle w:val="ListParagraph"/>
      </w:pPr>
      <w:r>
        <w:t>Answer: No, just apply the job base question 2</w:t>
      </w:r>
    </w:p>
    <w:p w14:paraId="27A901F7" w14:textId="77777777" w:rsidR="006553F6" w:rsidRDefault="006553F6" w:rsidP="006553F6"/>
    <w:p w14:paraId="19BD3B79" w14:textId="77777777" w:rsidR="006553F6" w:rsidRDefault="006553F6" w:rsidP="006553F6">
      <w:pPr>
        <w:pStyle w:val="ListParagraph"/>
        <w:numPr>
          <w:ilvl w:val="0"/>
          <w:numId w:val="1"/>
        </w:numPr>
      </w:pPr>
      <w:r>
        <w:lastRenderedPageBreak/>
        <w:t>**Kafka's Role**: Would Kafka primarily serve to manage events and asynchronous tasks, like receiving new job alerts or notifying the robot when to apply?</w:t>
      </w:r>
    </w:p>
    <w:p w14:paraId="0B9F432A" w14:textId="77777777" w:rsidR="006553F6" w:rsidRDefault="006553F6" w:rsidP="006553F6">
      <w:pPr>
        <w:pStyle w:val="ListParagraph"/>
      </w:pPr>
      <w:r>
        <w:t>Answer: I want to use Kafka to make relation between apps in Django and robot, apps include register or login user app, customer service app, admin panel app, user ticket app and ,,,</w:t>
      </w:r>
    </w:p>
    <w:p w14:paraId="77E04A31" w14:textId="77777777" w:rsidR="006553F6" w:rsidRDefault="006553F6" w:rsidP="006553F6"/>
    <w:p w14:paraId="728B32E2" w14:textId="77777777" w:rsidR="006553F6" w:rsidRDefault="006553F6" w:rsidP="006553F6">
      <w:pPr>
        <w:pStyle w:val="ListParagraph"/>
        <w:numPr>
          <w:ilvl w:val="0"/>
          <w:numId w:val="1"/>
        </w:numPr>
      </w:pPr>
      <w:r>
        <w:t>**User Feedback and Status**: Will users receive notifications about the application status or updates on each attempt?</w:t>
      </w:r>
    </w:p>
    <w:p w14:paraId="612BF652" w14:textId="77777777" w:rsidR="006553F6" w:rsidRDefault="006553F6" w:rsidP="006553F6">
      <w:pPr>
        <w:pStyle w:val="ListParagraph"/>
      </w:pPr>
      <w:r>
        <w:t>Answer: yes, I want to give update to user by email and in its profile</w:t>
      </w:r>
    </w:p>
    <w:p w14:paraId="6E95891E" w14:textId="77777777" w:rsidR="006553F6" w:rsidRDefault="006553F6" w:rsidP="006553F6"/>
    <w:p w14:paraId="79BA4239" w14:textId="77777777" w:rsidR="006553F6" w:rsidRDefault="006553F6" w:rsidP="006553F6">
      <w:pPr>
        <w:pStyle w:val="ListParagraph"/>
        <w:numPr>
          <w:ilvl w:val="0"/>
          <w:numId w:val="1"/>
        </w:numPr>
      </w:pPr>
      <w:r>
        <w:t>**Admin Control**: Would you need an admin interface to manage users, jobs, or oversee the robot's activity logs?</w:t>
      </w:r>
    </w:p>
    <w:p w14:paraId="798B8E7F" w14:textId="77777777" w:rsidR="006553F6" w:rsidRDefault="006553F6" w:rsidP="006553F6">
      <w:pPr>
        <w:pStyle w:val="ListParagraph"/>
      </w:pPr>
      <w:r>
        <w:t>Answer: yes, I need an admin panel to control all detail of apps</w:t>
      </w:r>
    </w:p>
    <w:p w14:paraId="79E69FD6" w14:textId="77777777" w:rsidR="006553F6" w:rsidRDefault="006553F6" w:rsidP="006553F6"/>
    <w:p w14:paraId="1F8EBEC5" w14:textId="77777777" w:rsidR="006553F6" w:rsidRDefault="006553F6" w:rsidP="006553F6"/>
    <w:p w14:paraId="31978115" w14:textId="77777777" w:rsidR="003D3ED6" w:rsidRDefault="003D3ED6"/>
    <w:sectPr w:rsidR="003D3E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8119B"/>
    <w:multiLevelType w:val="hybridMultilevel"/>
    <w:tmpl w:val="BADE6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D356E7"/>
    <w:multiLevelType w:val="hybridMultilevel"/>
    <w:tmpl w:val="84343C1A"/>
    <w:lvl w:ilvl="0" w:tplc="2B5E2D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2NLE0MDS0NDc2NjFU0lEKTi0uzszPAykwrAUAae4gvCwAAAA="/>
  </w:docVars>
  <w:rsids>
    <w:rsidRoot w:val="003F5997"/>
    <w:rsid w:val="000F3673"/>
    <w:rsid w:val="003D3ED6"/>
    <w:rsid w:val="003F5997"/>
    <w:rsid w:val="006553F6"/>
    <w:rsid w:val="009A554C"/>
    <w:rsid w:val="009F0653"/>
    <w:rsid w:val="009F36DE"/>
    <w:rsid w:val="00D402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46FC"/>
  <w15:chartTrackingRefBased/>
  <w15:docId w15:val="{ACF14253-55DB-4E7E-AD14-374957C31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3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53F6"/>
    <w:pPr>
      <w:ind w:left="720"/>
      <w:contextualSpacing/>
    </w:pPr>
  </w:style>
  <w:style w:type="paragraph" w:styleId="NormalWeb">
    <w:name w:val="Normal (Web)"/>
    <w:basedOn w:val="Normal"/>
    <w:uiPriority w:val="99"/>
    <w:semiHidden/>
    <w:unhideWhenUsed/>
    <w:rsid w:val="009F06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8E9E7-485B-4E03-9612-86912D157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 Zarei</dc:creator>
  <cp:keywords/>
  <dc:description/>
  <cp:lastModifiedBy>Vahid Zarei</cp:lastModifiedBy>
  <cp:revision>6</cp:revision>
  <dcterms:created xsi:type="dcterms:W3CDTF">2024-11-02T14:14:00Z</dcterms:created>
  <dcterms:modified xsi:type="dcterms:W3CDTF">2024-11-18T09:55:00Z</dcterms:modified>
</cp:coreProperties>
</file>